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3DE26" w14:textId="77777777" w:rsidR="00514C68" w:rsidRDefault="006458B7" w:rsidP="00E243D1">
      <w:pPr>
        <w:jc w:val="center"/>
        <w:rPr>
          <w:rFonts w:ascii="Viner Hand ITC" w:hAnsi="Viner Hand ITC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D17E6DD" wp14:editId="2E96ADE2">
            <wp:simplePos x="0" y="0"/>
            <wp:positionH relativeFrom="column">
              <wp:posOffset>205740</wp:posOffset>
            </wp:positionH>
            <wp:positionV relativeFrom="paragraph">
              <wp:posOffset>0</wp:posOffset>
            </wp:positionV>
            <wp:extent cx="1000125" cy="129540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37CE4D" w14:textId="77777777" w:rsidR="00514C68" w:rsidRDefault="00514C68" w:rsidP="00514C68">
      <w:pPr>
        <w:rPr>
          <w:rFonts w:ascii="Viner Hand ITC" w:hAnsi="Viner Hand ITC"/>
          <w:b/>
          <w:sz w:val="32"/>
          <w:szCs w:val="32"/>
        </w:rPr>
      </w:pPr>
    </w:p>
    <w:p w14:paraId="525695D2" w14:textId="67F22461" w:rsidR="009515EB" w:rsidRPr="006458B7" w:rsidRDefault="006458B7" w:rsidP="00514C68">
      <w:pPr>
        <w:rPr>
          <w:rFonts w:ascii="Viner Hand ITC" w:hAnsi="Viner Hand ITC"/>
          <w:b/>
          <w:sz w:val="32"/>
          <w:szCs w:val="32"/>
        </w:rPr>
      </w:pPr>
      <w:r>
        <w:rPr>
          <w:rFonts w:ascii="Viner Hand ITC" w:hAnsi="Viner Hand ITC"/>
          <w:b/>
          <w:sz w:val="32"/>
          <w:szCs w:val="32"/>
        </w:rPr>
        <w:t xml:space="preserve"> </w:t>
      </w:r>
      <w:r w:rsidR="00944B0C" w:rsidRPr="006458B7">
        <w:rPr>
          <w:rFonts w:ascii="Viner Hand ITC" w:hAnsi="Viner Hand ITC"/>
          <w:b/>
          <w:sz w:val="32"/>
          <w:szCs w:val="32"/>
        </w:rPr>
        <w:t>20</w:t>
      </w:r>
      <w:r w:rsidR="00B63C90" w:rsidRPr="006458B7">
        <w:rPr>
          <w:rFonts w:ascii="Viner Hand ITC" w:hAnsi="Viner Hand ITC"/>
          <w:b/>
          <w:sz w:val="32"/>
          <w:szCs w:val="32"/>
        </w:rPr>
        <w:t>2</w:t>
      </w:r>
      <w:r w:rsidR="000A7627" w:rsidRPr="006458B7">
        <w:rPr>
          <w:rFonts w:ascii="Viner Hand ITC" w:hAnsi="Viner Hand ITC"/>
          <w:b/>
          <w:sz w:val="32"/>
          <w:szCs w:val="32"/>
        </w:rPr>
        <w:t>2</w:t>
      </w:r>
      <w:r w:rsidR="00944B0C" w:rsidRPr="006458B7">
        <w:rPr>
          <w:rFonts w:ascii="Viner Hand ITC" w:hAnsi="Viner Hand ITC"/>
          <w:b/>
          <w:sz w:val="32"/>
          <w:szCs w:val="32"/>
        </w:rPr>
        <w:t xml:space="preserve"> </w:t>
      </w:r>
      <w:r w:rsidRPr="006458B7">
        <w:rPr>
          <w:rFonts w:ascii="Viner Hand ITC" w:hAnsi="Viner Hand ITC"/>
          <w:b/>
          <w:sz w:val="32"/>
          <w:szCs w:val="32"/>
        </w:rPr>
        <w:t>The F</w:t>
      </w:r>
      <w:r w:rsidR="00E243D1" w:rsidRPr="006458B7">
        <w:rPr>
          <w:rFonts w:ascii="Viner Hand ITC" w:hAnsi="Viner Hand ITC"/>
          <w:b/>
          <w:sz w:val="32"/>
          <w:szCs w:val="32"/>
        </w:rPr>
        <w:t xml:space="preserve">lourish </w:t>
      </w:r>
      <w:r w:rsidRPr="006458B7">
        <w:rPr>
          <w:rFonts w:ascii="Viner Hand ITC" w:hAnsi="Viner Hand ITC"/>
          <w:b/>
          <w:sz w:val="32"/>
          <w:szCs w:val="32"/>
        </w:rPr>
        <w:t xml:space="preserve">Conference </w:t>
      </w:r>
      <w:r w:rsidR="00E243D1" w:rsidRPr="006458B7">
        <w:rPr>
          <w:rFonts w:ascii="Viner Hand ITC" w:hAnsi="Viner Hand ITC"/>
          <w:b/>
          <w:sz w:val="32"/>
          <w:szCs w:val="32"/>
        </w:rPr>
        <w:t>Registration Form</w:t>
      </w:r>
    </w:p>
    <w:p w14:paraId="5EBE71C7" w14:textId="77777777" w:rsidR="00E243D1" w:rsidRDefault="00E243D1"/>
    <w:p w14:paraId="524142AC" w14:textId="77777777" w:rsidR="00514C68" w:rsidRDefault="00514C68"/>
    <w:p w14:paraId="1E07DCC1" w14:textId="47383475" w:rsidR="00944B0C" w:rsidRDefault="00E243D1">
      <w:pPr>
        <w:rPr>
          <w:b/>
        </w:rPr>
      </w:pPr>
      <w:r w:rsidRPr="00E243D1">
        <w:t xml:space="preserve">Register online at </w:t>
      </w:r>
      <w:hyperlink r:id="rId5" w:history="1">
        <w:r w:rsidR="00944B0C" w:rsidRPr="00944B0C">
          <w:rPr>
            <w:rStyle w:val="Hyperlink"/>
          </w:rPr>
          <w:t>http://www.theflourishconference.org</w:t>
        </w:r>
      </w:hyperlink>
      <w:r w:rsidR="00351E4A">
        <w:rPr>
          <w:rStyle w:val="Hyperlink"/>
        </w:rPr>
        <w:t xml:space="preserve"> </w:t>
      </w:r>
      <w:r w:rsidRPr="00E243D1">
        <w:t>or mail this registration form.</w:t>
      </w:r>
      <w:r w:rsidR="00514C68">
        <w:t xml:space="preserve"> </w:t>
      </w:r>
      <w:r w:rsidRPr="00E243D1">
        <w:rPr>
          <w:b/>
        </w:rPr>
        <w:t>Use a separate form for each person. This registration form may be photocopied. Payment must accompany registration form. Make checks payable to CGGC.</w:t>
      </w:r>
      <w:r w:rsidR="00944B0C">
        <w:rPr>
          <w:b/>
        </w:rPr>
        <w:t xml:space="preserve">  </w:t>
      </w:r>
    </w:p>
    <w:p w14:paraId="49FF9BD1" w14:textId="5FEE5F66" w:rsidR="00AA2EDE" w:rsidRPr="006458B7" w:rsidRDefault="00944B0C" w:rsidP="00514C68">
      <w:pPr>
        <w:rPr>
          <w:b/>
          <w:sz w:val="28"/>
          <w:szCs w:val="28"/>
        </w:rPr>
      </w:pPr>
      <w:r w:rsidRPr="006458B7">
        <w:rPr>
          <w:b/>
          <w:sz w:val="28"/>
          <w:szCs w:val="28"/>
        </w:rPr>
        <w:t xml:space="preserve">Mail to:  </w:t>
      </w:r>
      <w:r w:rsidR="00351E4A" w:rsidRPr="006458B7">
        <w:rPr>
          <w:b/>
          <w:sz w:val="28"/>
          <w:szCs w:val="28"/>
        </w:rPr>
        <w:t xml:space="preserve">Nancy </w:t>
      </w:r>
      <w:r w:rsidR="00AA2EDE" w:rsidRPr="006458B7">
        <w:rPr>
          <w:b/>
          <w:sz w:val="28"/>
          <w:szCs w:val="28"/>
        </w:rPr>
        <w:t xml:space="preserve">Scott: </w:t>
      </w:r>
      <w:r w:rsidR="00AA2EDE" w:rsidRPr="006458B7">
        <w:rPr>
          <w:rStyle w:val="color16"/>
          <w:rFonts w:ascii="Georgia" w:hAnsi="Georgia"/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1114 Circle </w:t>
      </w:r>
      <w:r w:rsidR="006458B7" w:rsidRPr="006458B7">
        <w:rPr>
          <w:rStyle w:val="color16"/>
          <w:rFonts w:ascii="Georgia" w:hAnsi="Georgia"/>
          <w:b/>
          <w:bCs/>
          <w:color w:val="000000" w:themeColor="text1"/>
          <w:sz w:val="22"/>
          <w:szCs w:val="22"/>
          <w:bdr w:val="none" w:sz="0" w:space="0" w:color="auto" w:frame="1"/>
        </w:rPr>
        <w:t>D</w:t>
      </w:r>
      <w:r w:rsidR="00AA2EDE" w:rsidRPr="006458B7">
        <w:rPr>
          <w:rStyle w:val="color16"/>
          <w:rFonts w:ascii="Georgia" w:hAnsi="Georgia"/>
          <w:b/>
          <w:bCs/>
          <w:color w:val="000000" w:themeColor="text1"/>
          <w:sz w:val="22"/>
          <w:szCs w:val="22"/>
          <w:bdr w:val="none" w:sz="0" w:space="0" w:color="auto" w:frame="1"/>
        </w:rPr>
        <w:t>r.</w:t>
      </w:r>
      <w:r w:rsidR="00186A40" w:rsidRPr="006458B7">
        <w:rPr>
          <w:rStyle w:val="color16"/>
          <w:rFonts w:ascii="Georgia" w:hAnsi="Georgia"/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="00AA2EDE" w:rsidRPr="006458B7">
        <w:rPr>
          <w:rStyle w:val="color16"/>
          <w:rFonts w:ascii="Georgia" w:hAnsi="Georgia"/>
          <w:b/>
          <w:bCs/>
          <w:color w:val="000000" w:themeColor="text1"/>
          <w:sz w:val="22"/>
          <w:szCs w:val="22"/>
          <w:bdr w:val="none" w:sz="0" w:space="0" w:color="auto" w:frame="1"/>
        </w:rPr>
        <w:t>Latrobe, PA 15650</w:t>
      </w:r>
      <w:r w:rsidR="00186A40" w:rsidRPr="006458B7">
        <w:rPr>
          <w:rStyle w:val="color16"/>
          <w:rFonts w:ascii="Georgia" w:hAnsi="Georgia"/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 (</w:t>
      </w:r>
      <w:r w:rsidR="00AA2EDE" w:rsidRPr="006458B7">
        <w:rPr>
          <w:rStyle w:val="color16"/>
          <w:rFonts w:ascii="Georgia" w:hAnsi="Georgia"/>
          <w:b/>
          <w:bCs/>
          <w:color w:val="000000" w:themeColor="text1"/>
          <w:sz w:val="22"/>
          <w:szCs w:val="22"/>
          <w:bdr w:val="none" w:sz="0" w:space="0" w:color="auto" w:frame="1"/>
        </w:rPr>
        <w:t>717</w:t>
      </w:r>
      <w:r w:rsidR="00186A40" w:rsidRPr="006458B7">
        <w:rPr>
          <w:rStyle w:val="color16"/>
          <w:rFonts w:ascii="Georgia" w:hAnsi="Georgia"/>
          <w:b/>
          <w:bCs/>
          <w:color w:val="000000" w:themeColor="text1"/>
          <w:sz w:val="22"/>
          <w:szCs w:val="22"/>
          <w:bdr w:val="none" w:sz="0" w:space="0" w:color="auto" w:frame="1"/>
        </w:rPr>
        <w:t>)</w:t>
      </w:r>
      <w:r w:rsidR="00AA2EDE" w:rsidRPr="006458B7">
        <w:rPr>
          <w:rStyle w:val="color16"/>
          <w:rFonts w:ascii="Georgia" w:hAnsi="Georgia"/>
          <w:b/>
          <w:bCs/>
          <w:color w:val="000000" w:themeColor="text1"/>
          <w:sz w:val="22"/>
          <w:szCs w:val="22"/>
          <w:bdr w:val="none" w:sz="0" w:space="0" w:color="auto" w:frame="1"/>
        </w:rPr>
        <w:t>-307-0381</w:t>
      </w:r>
    </w:p>
    <w:p w14:paraId="1EA693B1" w14:textId="77777777" w:rsidR="00E243D1" w:rsidRDefault="00E243D1">
      <w:pPr>
        <w:rPr>
          <w:b/>
        </w:rPr>
      </w:pPr>
    </w:p>
    <w:p w14:paraId="777CA592" w14:textId="77777777" w:rsidR="00E243D1" w:rsidRPr="006458B7" w:rsidRDefault="00E243D1">
      <w:pPr>
        <w:rPr>
          <w:b/>
          <w:sz w:val="28"/>
          <w:szCs w:val="28"/>
        </w:rPr>
      </w:pPr>
      <w:r w:rsidRPr="006458B7">
        <w:rPr>
          <w:b/>
          <w:sz w:val="28"/>
          <w:szCs w:val="28"/>
        </w:rPr>
        <w:t xml:space="preserve">Please print clearly: </w:t>
      </w:r>
    </w:p>
    <w:p w14:paraId="03E8BBB1" w14:textId="77777777" w:rsidR="00E243D1" w:rsidRDefault="00E243D1">
      <w:pPr>
        <w:rPr>
          <w:b/>
        </w:rPr>
      </w:pPr>
    </w:p>
    <w:p w14:paraId="12752D46" w14:textId="77777777" w:rsidR="00E243D1" w:rsidRDefault="00E243D1" w:rsidP="00E243D1">
      <w:pPr>
        <w:rPr>
          <w:b/>
        </w:rPr>
      </w:pPr>
      <w:r>
        <w:rPr>
          <w:b/>
        </w:rPr>
        <w:t>Name: _________________________________________________________________________________________</w:t>
      </w:r>
    </w:p>
    <w:p w14:paraId="3456A435" w14:textId="77777777" w:rsidR="00E243D1" w:rsidRDefault="00E243D1" w:rsidP="00E243D1">
      <w:pPr>
        <w:rPr>
          <w:b/>
        </w:rPr>
      </w:pPr>
    </w:p>
    <w:p w14:paraId="7AE64D8E" w14:textId="77777777" w:rsidR="00E243D1" w:rsidRDefault="00E243D1" w:rsidP="00E243D1">
      <w:pPr>
        <w:rPr>
          <w:b/>
        </w:rPr>
      </w:pPr>
      <w:r>
        <w:rPr>
          <w:b/>
        </w:rPr>
        <w:t>Address: ______________________________________________________________________________________</w:t>
      </w:r>
    </w:p>
    <w:p w14:paraId="703A4BA6" w14:textId="77777777" w:rsidR="00E243D1" w:rsidRDefault="00E243D1" w:rsidP="00E243D1">
      <w:pPr>
        <w:rPr>
          <w:b/>
        </w:rPr>
      </w:pPr>
    </w:p>
    <w:p w14:paraId="0775244E" w14:textId="77777777" w:rsidR="00E243D1" w:rsidRDefault="00E243D1" w:rsidP="00E243D1">
      <w:pPr>
        <w:rPr>
          <w:b/>
        </w:rPr>
      </w:pPr>
      <w:r>
        <w:rPr>
          <w:b/>
        </w:rPr>
        <w:t>City _________________________________State_____________</w:t>
      </w:r>
      <w:proofErr w:type="gramStart"/>
      <w:r>
        <w:rPr>
          <w:b/>
        </w:rPr>
        <w:t>_  Zip</w:t>
      </w:r>
      <w:proofErr w:type="gramEnd"/>
      <w:r>
        <w:rPr>
          <w:b/>
        </w:rPr>
        <w:t xml:space="preserve"> Code ___________________________</w:t>
      </w:r>
    </w:p>
    <w:p w14:paraId="33FE87B3" w14:textId="77777777" w:rsidR="00E243D1" w:rsidRDefault="00E243D1" w:rsidP="00E243D1">
      <w:pPr>
        <w:rPr>
          <w:b/>
        </w:rPr>
      </w:pPr>
    </w:p>
    <w:p w14:paraId="46A89CD1" w14:textId="77777777" w:rsidR="00E243D1" w:rsidRDefault="00E243D1" w:rsidP="00E243D1">
      <w:pPr>
        <w:rPr>
          <w:b/>
        </w:rPr>
      </w:pPr>
      <w:r>
        <w:rPr>
          <w:b/>
        </w:rPr>
        <w:t>Phone_______________________________ Email___________________________________________________</w:t>
      </w:r>
    </w:p>
    <w:p w14:paraId="4D94E002" w14:textId="77777777" w:rsidR="00E243D1" w:rsidRDefault="00E243D1" w:rsidP="00E243D1">
      <w:pPr>
        <w:rPr>
          <w:b/>
        </w:rPr>
      </w:pPr>
    </w:p>
    <w:p w14:paraId="63627DA6" w14:textId="77777777" w:rsidR="00E243D1" w:rsidRDefault="00E243D1" w:rsidP="00E243D1">
      <w:pPr>
        <w:rPr>
          <w:b/>
        </w:rPr>
      </w:pPr>
      <w:r>
        <w:rPr>
          <w:b/>
        </w:rPr>
        <w:t>Church Name _________________________________________________________________________________</w:t>
      </w:r>
    </w:p>
    <w:p w14:paraId="547B29BD" w14:textId="77777777" w:rsidR="00E243D1" w:rsidRDefault="00E243D1">
      <w:pPr>
        <w:rPr>
          <w:b/>
        </w:rPr>
      </w:pPr>
    </w:p>
    <w:p w14:paraId="13FD08BC" w14:textId="14D5E3F2" w:rsidR="00E243D1" w:rsidRDefault="00E243D1">
      <w:pPr>
        <w:rPr>
          <w:b/>
        </w:rPr>
      </w:pPr>
      <w:r>
        <w:rPr>
          <w:b/>
        </w:rPr>
        <w:t>________</w:t>
      </w:r>
      <w:r w:rsidRPr="00E243D1">
        <w:rPr>
          <w:b/>
        </w:rPr>
        <w:t>I am a Pastor or Pastor’s Wif</w:t>
      </w:r>
      <w:r w:rsidR="006458B7">
        <w:rPr>
          <w:b/>
        </w:rPr>
        <w:t>e</w:t>
      </w:r>
      <w:r w:rsidRPr="00E243D1">
        <w:rPr>
          <w:b/>
        </w:rPr>
        <w:t xml:space="preserve"> </w:t>
      </w:r>
    </w:p>
    <w:p w14:paraId="6D44DC4D" w14:textId="77777777" w:rsidR="00E243D1" w:rsidRDefault="00E243D1">
      <w:pPr>
        <w:rPr>
          <w:b/>
        </w:rPr>
      </w:pPr>
    </w:p>
    <w:p w14:paraId="05C4652C" w14:textId="0174BD29" w:rsidR="00E243D1" w:rsidRDefault="00E243D1">
      <w:pPr>
        <w:rPr>
          <w:b/>
        </w:rPr>
      </w:pPr>
      <w:r>
        <w:rPr>
          <w:b/>
        </w:rPr>
        <w:t>________</w:t>
      </w:r>
      <w:r w:rsidR="006458B7">
        <w:rPr>
          <w:b/>
        </w:rPr>
        <w:t>F</w:t>
      </w:r>
      <w:r>
        <w:rPr>
          <w:b/>
        </w:rPr>
        <w:t>irst time attend</w:t>
      </w:r>
      <w:r w:rsidR="006458B7">
        <w:rPr>
          <w:b/>
        </w:rPr>
        <w:t>er</w:t>
      </w:r>
      <w:r>
        <w:rPr>
          <w:b/>
        </w:rPr>
        <w:t xml:space="preserve"> </w:t>
      </w:r>
    </w:p>
    <w:p w14:paraId="5A69EB60" w14:textId="77777777" w:rsidR="00944B0C" w:rsidRDefault="00944B0C">
      <w:pPr>
        <w:rPr>
          <w:b/>
        </w:rPr>
      </w:pPr>
    </w:p>
    <w:p w14:paraId="2C77AA07" w14:textId="2874FA28" w:rsidR="00944B0C" w:rsidRDefault="00944B0C">
      <w:pPr>
        <w:rPr>
          <w:b/>
        </w:rPr>
      </w:pPr>
      <w:r>
        <w:rPr>
          <w:b/>
        </w:rPr>
        <w:t>________</w:t>
      </w:r>
      <w:r w:rsidR="006458B7">
        <w:rPr>
          <w:b/>
        </w:rPr>
        <w:t>Attend a CGGC Church</w:t>
      </w:r>
      <w:r>
        <w:rPr>
          <w:b/>
        </w:rPr>
        <w:t xml:space="preserve"> </w:t>
      </w:r>
    </w:p>
    <w:p w14:paraId="05C29474" w14:textId="77777777" w:rsidR="00944B0C" w:rsidRDefault="00944B0C">
      <w:pPr>
        <w:rPr>
          <w:b/>
        </w:rPr>
      </w:pPr>
    </w:p>
    <w:p w14:paraId="14C5EBAD" w14:textId="46FB347A" w:rsidR="00944B0C" w:rsidRDefault="00944B0C">
      <w:pPr>
        <w:rPr>
          <w:b/>
        </w:rPr>
      </w:pPr>
      <w:r>
        <w:rPr>
          <w:b/>
        </w:rPr>
        <w:t>________</w:t>
      </w:r>
      <w:r w:rsidR="006458B7">
        <w:rPr>
          <w:b/>
        </w:rPr>
        <w:t>A</w:t>
      </w:r>
      <w:r>
        <w:rPr>
          <w:b/>
        </w:rPr>
        <w:t>ttend</w:t>
      </w:r>
      <w:r w:rsidR="006458B7">
        <w:rPr>
          <w:b/>
        </w:rPr>
        <w:t>ing</w:t>
      </w:r>
      <w:r>
        <w:rPr>
          <w:b/>
        </w:rPr>
        <w:t xml:space="preserve"> Saturday only </w:t>
      </w:r>
    </w:p>
    <w:p w14:paraId="07EF14E8" w14:textId="77777777" w:rsidR="00E243D1" w:rsidRDefault="00E243D1">
      <w:pPr>
        <w:rPr>
          <w:b/>
        </w:rPr>
      </w:pPr>
    </w:p>
    <w:p w14:paraId="7A01BF93" w14:textId="56E3417D" w:rsidR="00E243D1" w:rsidRPr="006458B7" w:rsidRDefault="00E243D1" w:rsidP="00E243D1">
      <w:pPr>
        <w:jc w:val="center"/>
        <w:rPr>
          <w:b/>
          <w:sz w:val="28"/>
          <w:szCs w:val="28"/>
        </w:rPr>
      </w:pPr>
      <w:r w:rsidRPr="006458B7">
        <w:rPr>
          <w:b/>
          <w:sz w:val="28"/>
          <w:szCs w:val="28"/>
        </w:rPr>
        <w:t xml:space="preserve">Please </w:t>
      </w:r>
      <w:r w:rsidR="006458B7" w:rsidRPr="006458B7">
        <w:rPr>
          <w:b/>
          <w:sz w:val="28"/>
          <w:szCs w:val="28"/>
        </w:rPr>
        <w:t>c</w:t>
      </w:r>
      <w:r w:rsidRPr="006458B7">
        <w:rPr>
          <w:b/>
          <w:sz w:val="28"/>
          <w:szCs w:val="28"/>
        </w:rPr>
        <w:t>ircle your age group</w:t>
      </w:r>
      <w:r w:rsidR="006458B7" w:rsidRPr="006458B7">
        <w:rPr>
          <w:b/>
          <w:sz w:val="28"/>
          <w:szCs w:val="28"/>
        </w:rPr>
        <w:t>:</w:t>
      </w:r>
    </w:p>
    <w:p w14:paraId="301F6C8E" w14:textId="40D96E64" w:rsidR="00E243D1" w:rsidRDefault="006458B7">
      <w:pPr>
        <w:rPr>
          <w:b/>
        </w:rPr>
      </w:pPr>
      <w:r>
        <w:rPr>
          <w:b/>
        </w:rPr>
        <w:tab/>
      </w:r>
    </w:p>
    <w:p w14:paraId="40944AB1" w14:textId="5C6B44FC" w:rsidR="00E243D1" w:rsidRDefault="00E243D1" w:rsidP="006458B7">
      <w:pPr>
        <w:jc w:val="center"/>
        <w:rPr>
          <w:b/>
        </w:rPr>
      </w:pPr>
      <w:r>
        <w:rPr>
          <w:b/>
        </w:rPr>
        <w:t>13-</w:t>
      </w:r>
      <w:r w:rsidR="006458B7">
        <w:rPr>
          <w:b/>
        </w:rPr>
        <w:t>17</w:t>
      </w:r>
      <w:r>
        <w:rPr>
          <w:b/>
        </w:rPr>
        <w:tab/>
      </w:r>
      <w:r w:rsidR="006458B7">
        <w:rPr>
          <w:b/>
        </w:rPr>
        <w:t xml:space="preserve">        18</w:t>
      </w:r>
      <w:r>
        <w:rPr>
          <w:b/>
        </w:rPr>
        <w:t>-</w:t>
      </w:r>
      <w:r w:rsidR="006458B7">
        <w:rPr>
          <w:b/>
        </w:rPr>
        <w:t>2</w:t>
      </w:r>
      <w:r w:rsidR="004C143D">
        <w:rPr>
          <w:b/>
        </w:rPr>
        <w:t>2</w:t>
      </w:r>
      <w:r w:rsidR="006458B7">
        <w:rPr>
          <w:b/>
        </w:rPr>
        <w:t xml:space="preserve">        2</w:t>
      </w:r>
      <w:r w:rsidR="004C143D">
        <w:rPr>
          <w:b/>
        </w:rPr>
        <w:t>3</w:t>
      </w:r>
      <w:r w:rsidR="006458B7">
        <w:rPr>
          <w:b/>
        </w:rPr>
        <w:t xml:space="preserve">-29        </w:t>
      </w:r>
      <w:r>
        <w:rPr>
          <w:b/>
        </w:rPr>
        <w:t>3</w:t>
      </w:r>
      <w:r w:rsidR="006458B7">
        <w:rPr>
          <w:b/>
        </w:rPr>
        <w:t>0</w:t>
      </w:r>
      <w:r>
        <w:rPr>
          <w:b/>
        </w:rPr>
        <w:t>-</w:t>
      </w:r>
      <w:r w:rsidR="006458B7">
        <w:rPr>
          <w:b/>
        </w:rPr>
        <w:t xml:space="preserve">39        40-49        </w:t>
      </w:r>
      <w:r>
        <w:rPr>
          <w:b/>
        </w:rPr>
        <w:t>5</w:t>
      </w:r>
      <w:r w:rsidR="006458B7">
        <w:rPr>
          <w:b/>
        </w:rPr>
        <w:t>0-59         60</w:t>
      </w:r>
      <w:r>
        <w:rPr>
          <w:b/>
        </w:rPr>
        <w:t xml:space="preserve"> &amp; above</w:t>
      </w:r>
    </w:p>
    <w:p w14:paraId="1402509B" w14:textId="77777777" w:rsidR="00E243D1" w:rsidRDefault="00E243D1">
      <w:pPr>
        <w:rPr>
          <w:b/>
        </w:rPr>
      </w:pPr>
    </w:p>
    <w:p w14:paraId="37DAF7CA" w14:textId="0CB39350" w:rsidR="00E243D1" w:rsidRDefault="00E243D1">
      <w:pPr>
        <w:rPr>
          <w:b/>
        </w:rPr>
      </w:pPr>
      <w:r>
        <w:rPr>
          <w:b/>
        </w:rPr>
        <w:t>Please let us know o</w:t>
      </w:r>
      <w:r w:rsidR="00944B0C">
        <w:rPr>
          <w:b/>
        </w:rPr>
        <w:t>f any special</w:t>
      </w:r>
      <w:r w:rsidR="000B02A5">
        <w:rPr>
          <w:b/>
        </w:rPr>
        <w:t xml:space="preserve"> dietary</w:t>
      </w:r>
      <w:r w:rsidR="00944B0C">
        <w:rPr>
          <w:b/>
        </w:rPr>
        <w:t xml:space="preserve"> needs we should</w:t>
      </w:r>
      <w:r>
        <w:rPr>
          <w:b/>
        </w:rPr>
        <w:t xml:space="preserve"> be aware of</w:t>
      </w:r>
      <w:r w:rsidR="00944B0C">
        <w:rPr>
          <w:b/>
        </w:rPr>
        <w:t>:</w:t>
      </w:r>
      <w:r>
        <w:rPr>
          <w:b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60E409" w14:textId="77777777" w:rsidR="00E243D1" w:rsidRDefault="00E243D1">
      <w:pPr>
        <w:rPr>
          <w:b/>
        </w:rPr>
      </w:pPr>
    </w:p>
    <w:p w14:paraId="50D79A47" w14:textId="77777777" w:rsidR="006458B7" w:rsidRPr="006458B7" w:rsidRDefault="00E243D1" w:rsidP="00E243D1">
      <w:pPr>
        <w:rPr>
          <w:b/>
          <w:sz w:val="28"/>
          <w:szCs w:val="28"/>
        </w:rPr>
      </w:pPr>
      <w:r w:rsidRPr="006458B7">
        <w:rPr>
          <w:b/>
          <w:sz w:val="28"/>
          <w:szCs w:val="28"/>
        </w:rPr>
        <w:t>Please Note:</w:t>
      </w:r>
    </w:p>
    <w:p w14:paraId="148B284F" w14:textId="7BAB4638" w:rsidR="00650C7D" w:rsidRPr="00E243D1" w:rsidRDefault="006458B7" w:rsidP="00E243D1">
      <w:pPr>
        <w:rPr>
          <w:b/>
        </w:rPr>
      </w:pPr>
      <w:r>
        <w:rPr>
          <w:b/>
        </w:rPr>
        <w:t>~</w:t>
      </w:r>
      <w:r w:rsidR="00944B0C">
        <w:rPr>
          <w:b/>
        </w:rPr>
        <w:t xml:space="preserve"> Additional forms available at</w:t>
      </w:r>
      <w:r w:rsidR="00944B0C" w:rsidRPr="004C143D">
        <w:rPr>
          <w:bCs/>
        </w:rPr>
        <w:t>:</w:t>
      </w:r>
      <w:r w:rsidR="00E243D1" w:rsidRPr="004C143D">
        <w:rPr>
          <w:bCs/>
        </w:rPr>
        <w:t xml:space="preserve"> </w:t>
      </w:r>
      <w:hyperlink r:id="rId6" w:history="1">
        <w:r w:rsidR="00650C7D" w:rsidRPr="004C143D">
          <w:rPr>
            <w:rStyle w:val="Hyperlink"/>
            <w:bCs/>
          </w:rPr>
          <w:t>www.theflourishconference.org</w:t>
        </w:r>
      </w:hyperlink>
    </w:p>
    <w:p w14:paraId="39961147" w14:textId="77777777" w:rsidR="00E243D1" w:rsidRPr="00650C7D" w:rsidRDefault="00E243D1" w:rsidP="00E243D1">
      <w:r w:rsidRPr="00E243D1">
        <w:rPr>
          <w:b/>
        </w:rPr>
        <w:t>~</w:t>
      </w:r>
      <w:r w:rsidRPr="00650C7D">
        <w:t>This weekend is open to all women and teenage girls. You and your young children will benefit most if you make other arrangements for them.</w:t>
      </w:r>
    </w:p>
    <w:p w14:paraId="23D1FC0C" w14:textId="3DC634A8" w:rsidR="00E243D1" w:rsidRPr="00E243D1" w:rsidRDefault="00E243D1" w:rsidP="00E243D1">
      <w:r w:rsidRPr="00E243D1">
        <w:rPr>
          <w:b/>
        </w:rPr>
        <w:t xml:space="preserve">~Registration </w:t>
      </w:r>
      <w:r w:rsidR="006458B7">
        <w:rPr>
          <w:b/>
        </w:rPr>
        <w:t>is</w:t>
      </w:r>
      <w:r w:rsidRPr="00E243D1">
        <w:rPr>
          <w:b/>
        </w:rPr>
        <w:t xml:space="preserve"> transfer</w:t>
      </w:r>
      <w:r w:rsidR="006458B7">
        <w:rPr>
          <w:b/>
        </w:rPr>
        <w:t>able</w:t>
      </w:r>
      <w:r w:rsidRPr="00E243D1">
        <w:rPr>
          <w:b/>
        </w:rPr>
        <w:t xml:space="preserve">, but is not refundable </w:t>
      </w:r>
      <w:r w:rsidRPr="00E243D1">
        <w:t>(</w:t>
      </w:r>
      <w:r w:rsidR="006458B7">
        <w:t>O</w:t>
      </w:r>
      <w:r w:rsidRPr="00E243D1">
        <w:t>nce we have given foodservice our count, we’re obligated to pay for all ordered meals</w:t>
      </w:r>
      <w:r w:rsidR="006458B7">
        <w:t>.</w:t>
      </w:r>
      <w:r w:rsidR="00944B0C">
        <w:t>)</w:t>
      </w:r>
    </w:p>
    <w:sectPr w:rsidR="00E243D1" w:rsidRPr="00E243D1" w:rsidSect="00514C6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iner Hand ITC">
    <w:charset w:val="00"/>
    <w:family w:val="script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DSxNDO2MDMyMjFW0lEKTi0uzszPAykwrgUAk7FLUCwAAAA="/>
  </w:docVars>
  <w:rsids>
    <w:rsidRoot w:val="00E243D1"/>
    <w:rsid w:val="00097D01"/>
    <w:rsid w:val="000A7627"/>
    <w:rsid w:val="000B02A5"/>
    <w:rsid w:val="00186A40"/>
    <w:rsid w:val="00260D27"/>
    <w:rsid w:val="00347E55"/>
    <w:rsid w:val="00351E4A"/>
    <w:rsid w:val="004772B4"/>
    <w:rsid w:val="004C143D"/>
    <w:rsid w:val="00514C68"/>
    <w:rsid w:val="006458B7"/>
    <w:rsid w:val="00650C7D"/>
    <w:rsid w:val="00900224"/>
    <w:rsid w:val="00944B0C"/>
    <w:rsid w:val="009515EB"/>
    <w:rsid w:val="00AA2EDE"/>
    <w:rsid w:val="00B63C90"/>
    <w:rsid w:val="00E24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6EB1CA"/>
  <w14:defaultImageDpi w14:val="330"/>
  <w15:docId w15:val="{4C2B8DBC-E734-8C46-B808-4B6F58041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0C7D"/>
    <w:rPr>
      <w:color w:val="0000FF" w:themeColor="hyperlink"/>
      <w:u w:val="single"/>
    </w:rPr>
  </w:style>
  <w:style w:type="paragraph" w:customStyle="1" w:styleId="font7">
    <w:name w:val="font_7"/>
    <w:basedOn w:val="Normal"/>
    <w:rsid w:val="00AA2ED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olor16">
    <w:name w:val="color_16"/>
    <w:basedOn w:val="DefaultParagraphFont"/>
    <w:rsid w:val="00AA2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42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heflourishconference.org" TargetMode="External"/><Relationship Id="rId5" Type="http://schemas.openxmlformats.org/officeDocument/2006/relationships/hyperlink" Target="http://www.theflourishconference.or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Welsh</dc:creator>
  <cp:keywords/>
  <dc:description/>
  <cp:lastModifiedBy>Kathy Foor</cp:lastModifiedBy>
  <cp:revision>2</cp:revision>
  <dcterms:created xsi:type="dcterms:W3CDTF">2021-01-21T17:16:00Z</dcterms:created>
  <dcterms:modified xsi:type="dcterms:W3CDTF">2021-01-21T17:16:00Z</dcterms:modified>
</cp:coreProperties>
</file>